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2179596A" w:rsidR="00707BA3" w:rsidRPr="00707BA3" w:rsidRDefault="00ED6D3E" w:rsidP="001E7403">
      <w:pPr>
        <w:pStyle w:val="Heading2"/>
      </w:pPr>
      <w:bookmarkStart w:id="0" w:name="_Hlk77806771"/>
      <w:r>
        <w:t>GitHub.UpdateActivityName</w:t>
      </w:r>
    </w:p>
    <w:p w14:paraId="3B1807D0" w14:textId="1192873D" w:rsidR="00CD606D" w:rsidRDefault="005F1986" w:rsidP="00255AD8">
      <w:r>
        <w:t>Combined 2 strings with a ‘.’ in the middle. Used for each activity for dynamic prefixes to log messages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776A07" w14:paraId="5F85BFE7" w14:textId="77777777" w:rsidTr="00776A07">
        <w:tc>
          <w:tcPr>
            <w:tcW w:w="1666" w:type="pct"/>
          </w:tcPr>
          <w:p w14:paraId="41D5EF9F" w14:textId="1386811A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47568A1E" w14:textId="2C677A38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5DFD7531" w14:textId="367F9E31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776A07" w14:paraId="03100AE8" w14:textId="77777777" w:rsidTr="00776A07">
        <w:tc>
          <w:tcPr>
            <w:tcW w:w="1666" w:type="pct"/>
          </w:tcPr>
          <w:p w14:paraId="291FD85C" w14:textId="38C12DB7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ActivityName</w:t>
            </w:r>
          </w:p>
        </w:tc>
        <w:tc>
          <w:tcPr>
            <w:tcW w:w="1666" w:type="pct"/>
          </w:tcPr>
          <w:p w14:paraId="45BC1A49" w14:textId="4D58021F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Variable that gets updated with in_Reference before it</w:t>
            </w:r>
          </w:p>
        </w:tc>
        <w:tc>
          <w:tcPr>
            <w:tcW w:w="1667" w:type="pct"/>
          </w:tcPr>
          <w:p w14:paraId="5C494CB1" w14:textId="39DA683F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x:String)</w:t>
            </w:r>
          </w:p>
        </w:tc>
      </w:tr>
      <w:tr w:rsidR="00776A07" w14:paraId="228BD814" w14:textId="77777777" w:rsidTr="00776A07">
        <w:tc>
          <w:tcPr>
            <w:tcW w:w="1666" w:type="pct"/>
          </w:tcPr>
          <w:p w14:paraId="197F0947" w14:textId="7C287B0E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3993959A" w14:textId="234B4F6A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Variable that is used as the prefix</w:t>
            </w:r>
          </w:p>
        </w:tc>
        <w:tc>
          <w:tcPr>
            <w:tcW w:w="1667" w:type="pct"/>
          </w:tcPr>
          <w:p w14:paraId="6DDF1740" w14:textId="28ED4F4D" w:rsidR="00776A07" w:rsidRDefault="00776A0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</w:tbl>
    <w:p w14:paraId="676CAB7E" w14:textId="7D403CE0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726274" w14:paraId="38004705" w14:textId="77777777" w:rsidTr="00726274">
        <w:tc>
          <w:tcPr>
            <w:tcW w:w="1250" w:type="pct"/>
          </w:tcPr>
          <w:bookmarkEnd w:id="0"/>
          <w:p w14:paraId="05A70292" w14:textId="1C2F8116" w:rsidR="00726274" w:rsidRDefault="00726274" w:rsidP="00BA1089">
            <w:r>
              <w:t>ID</w:t>
            </w:r>
          </w:p>
        </w:tc>
        <w:tc>
          <w:tcPr>
            <w:tcW w:w="1250" w:type="pct"/>
          </w:tcPr>
          <w:p w14:paraId="731A4F90" w14:textId="30AD0B4D" w:rsidR="00726274" w:rsidRDefault="00726274" w:rsidP="00BA1089">
            <w:r>
              <w:t>Description</w:t>
            </w:r>
          </w:p>
        </w:tc>
        <w:tc>
          <w:tcPr>
            <w:tcW w:w="1250" w:type="pct"/>
          </w:tcPr>
          <w:p w14:paraId="536B2DD0" w14:textId="4D0C686B" w:rsidR="00726274" w:rsidRDefault="00726274" w:rsidP="00BA1089">
            <w:r>
              <w:t>Preconditions</w:t>
            </w:r>
          </w:p>
        </w:tc>
        <w:tc>
          <w:tcPr>
            <w:tcW w:w="1250" w:type="pct"/>
          </w:tcPr>
          <w:p w14:paraId="51C970FC" w14:textId="5A5E7E92" w:rsidR="00726274" w:rsidRDefault="00726274" w:rsidP="00BA1089">
            <w:r>
              <w:t>Postconditions</w:t>
            </w:r>
          </w:p>
        </w:tc>
      </w:tr>
    </w:tbl>
    <w:p w14:paraId="286AD151" w14:textId="7D9BE8BC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F7148" w14:textId="77777777" w:rsidR="009A2C54" w:rsidRDefault="009A2C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7366C44F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726274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726274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03245" w14:textId="77777777" w:rsidR="009A2C54" w:rsidRDefault="009A2C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2E1FA0"/>
    <w:rsid w:val="00301A98"/>
    <w:rsid w:val="00315B16"/>
    <w:rsid w:val="003278E9"/>
    <w:rsid w:val="00332F43"/>
    <w:rsid w:val="00356F42"/>
    <w:rsid w:val="00391A2D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6799B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373A7"/>
    <w:rsid w:val="0054623F"/>
    <w:rsid w:val="00567BF8"/>
    <w:rsid w:val="005777ED"/>
    <w:rsid w:val="00585009"/>
    <w:rsid w:val="005B2D97"/>
    <w:rsid w:val="005B5F91"/>
    <w:rsid w:val="005B66B0"/>
    <w:rsid w:val="005F105C"/>
    <w:rsid w:val="005F1986"/>
    <w:rsid w:val="005F1D84"/>
    <w:rsid w:val="006019D9"/>
    <w:rsid w:val="006147A9"/>
    <w:rsid w:val="00621FD1"/>
    <w:rsid w:val="00624467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26274"/>
    <w:rsid w:val="00776A07"/>
    <w:rsid w:val="007848E9"/>
    <w:rsid w:val="007914B5"/>
    <w:rsid w:val="00791D26"/>
    <w:rsid w:val="007C2EE1"/>
    <w:rsid w:val="007C4C0D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2C54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0A64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957FE"/>
    <w:rsid w:val="00CA01BD"/>
    <w:rsid w:val="00CA2F01"/>
    <w:rsid w:val="00CB55C3"/>
    <w:rsid w:val="00CC11F5"/>
    <w:rsid w:val="00CC1556"/>
    <w:rsid w:val="00CC1ADA"/>
    <w:rsid w:val="00CC4E17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C456F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D6D3E"/>
    <w:rsid w:val="00EE3D02"/>
    <w:rsid w:val="00F05666"/>
    <w:rsid w:val="00F07EE4"/>
    <w:rsid w:val="00F17B68"/>
    <w:rsid w:val="00F22DF1"/>
    <w:rsid w:val="00F27B79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